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5FE598D0" w:rsidR="00485402" w:rsidRPr="00B7788F" w:rsidRDefault="00F4684E" w:rsidP="00D47759">
      <w:pPr>
        <w:contextualSpacing/>
        <w:rPr>
          <w:rFonts w:cstheme="minorHAnsi"/>
          <w:sz w:val="22"/>
          <w:szCs w:val="22"/>
        </w:rPr>
      </w:pPr>
      <w:r>
        <w:rPr>
          <w:rFonts w:cstheme="minorHAnsi"/>
          <w:sz w:val="22"/>
          <w:szCs w:val="22"/>
        </w:rPr>
        <w:t>Christopher Plymp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214295C2" w14:textId="1C8CB011" w:rsidR="00F4684E" w:rsidRPr="009C0693" w:rsidRDefault="00F4684E" w:rsidP="00F4684E">
      <w:pPr>
        <w:spacing w:after="160" w:line="278" w:lineRule="auto"/>
      </w:pPr>
      <w:r w:rsidRPr="009C0693">
        <w:t xml:space="preserve">For this project I </w:t>
      </w:r>
      <w:r w:rsidRPr="009C0693">
        <w:t>kind of</w:t>
      </w:r>
      <w:r w:rsidRPr="009C0693">
        <w:t xml:space="preserve"> just went with SHA-256 for the hashing part. I’d heard about it </w:t>
      </w:r>
      <w:r w:rsidRPr="009C0693">
        <w:t>before,</w:t>
      </w:r>
      <w:r w:rsidRPr="009C0693">
        <w:t xml:space="preserve"> and it seemed like it would just… work. If you change even one tiny thing in the data, the hash looks totally different. That’s exactly what I wanted for checking stuff.</w:t>
      </w:r>
    </w:p>
    <w:p w14:paraId="1277ED53" w14:textId="669EF1CF" w:rsidR="00F4684E" w:rsidRPr="009C0693" w:rsidRDefault="00F4684E" w:rsidP="00F4684E">
      <w:pPr>
        <w:spacing w:after="160" w:line="278" w:lineRule="auto"/>
      </w:pPr>
      <w:r w:rsidRPr="009C0693">
        <w:t xml:space="preserve">I messed around reading about other things too. Like AES-256-GCM looked good for normal encryption and RSA-3072 or EC-P-256 were for key stuff. I didn’t really need those here but I </w:t>
      </w:r>
      <w:r w:rsidRPr="009C0693">
        <w:t>kind of</w:t>
      </w:r>
      <w:r w:rsidRPr="009C0693">
        <w:t xml:space="preserve"> liked learning about them. </w:t>
      </w:r>
      <w:r w:rsidRPr="009C0693">
        <w:t>It made</w:t>
      </w:r>
      <w:r w:rsidRPr="009C0693">
        <w:t xml:space="preserve"> me feel like I at least knew my option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5459CC6F" w:rsidR="003978A0" w:rsidRDefault="0028074B" w:rsidP="00D47759">
      <w:pPr>
        <w:contextualSpacing/>
        <w:rPr>
          <w:rFonts w:eastAsia="Times New Roman" w:cstheme="minorHAnsi"/>
          <w:sz w:val="22"/>
          <w:szCs w:val="22"/>
        </w:rPr>
      </w:pPr>
      <w:r>
        <w:rPr>
          <w:noProof/>
        </w:rPr>
        <w:lastRenderedPageBreak/>
        <w:drawing>
          <wp:inline distT="0" distB="0" distL="0" distR="0" wp14:anchorId="1404A01C" wp14:editId="7F51ED05">
            <wp:extent cx="5943600" cy="5534025"/>
            <wp:effectExtent l="0" t="0" r="0" b="9525"/>
            <wp:docPr id="105712894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28948" name="Picture 1" descr="A screenshot of a computer&#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534025"/>
                    </a:xfrm>
                    <a:prstGeom prst="rect">
                      <a:avLst/>
                    </a:prstGeom>
                    <a:noFill/>
                    <a:ln>
                      <a:noFill/>
                    </a:ln>
                  </pic:spPr>
                </pic:pic>
              </a:graphicData>
            </a:graphic>
          </wp:inline>
        </w:drawing>
      </w:r>
    </w:p>
    <w:p w14:paraId="3ABFE2D0" w14:textId="56D6C9E8" w:rsidR="0028074B" w:rsidRPr="009C0693" w:rsidRDefault="0028074B" w:rsidP="0028074B">
      <w:pPr>
        <w:spacing w:after="160" w:line="278" w:lineRule="auto"/>
      </w:pPr>
      <w:r w:rsidRPr="009C0693">
        <w:t xml:space="preserve">This part, not </w:t>
      </w:r>
      <w:r w:rsidRPr="009C0693">
        <w:t>going to</w:t>
      </w:r>
      <w:r w:rsidRPr="009C0693">
        <w:t xml:space="preserve"> lie, annoyed me a bit. I kept typing the wrong thing at first. I used Java </w:t>
      </w:r>
      <w:r w:rsidRPr="009C0693">
        <w:t>Key tool</w:t>
      </w:r>
      <w:r w:rsidRPr="009C0693">
        <w:t xml:space="preserve"> to make a PKCS12 cert and saved it as artemis-</w:t>
      </w:r>
      <w:proofErr w:type="gramStart"/>
      <w:r w:rsidRPr="009C0693">
        <w:t>keystore.p</w:t>
      </w:r>
      <w:proofErr w:type="gramEnd"/>
      <w:r w:rsidRPr="009C0693">
        <w:t xml:space="preserve">12 once I finally got it right. I tossed it into </w:t>
      </w:r>
      <w:proofErr w:type="spellStart"/>
      <w:r w:rsidRPr="009C0693">
        <w:t>src</w:t>
      </w:r>
      <w:proofErr w:type="spellEnd"/>
      <w:r w:rsidRPr="009C0693">
        <w:t>/main/resources so the app could find it.</w:t>
      </w:r>
    </w:p>
    <w:p w14:paraId="6E6D258B" w14:textId="77777777" w:rsidR="0028074B" w:rsidRPr="009C0693" w:rsidRDefault="0028074B" w:rsidP="0028074B">
      <w:pPr>
        <w:spacing w:after="160" w:line="278" w:lineRule="auto"/>
      </w:pPr>
      <w:r w:rsidRPr="009C0693">
        <w:t xml:space="preserve">Alias was </w:t>
      </w:r>
      <w:proofErr w:type="spellStart"/>
      <w:r w:rsidRPr="009C0693">
        <w:t>artemis</w:t>
      </w:r>
      <w:proofErr w:type="spellEnd"/>
      <w:r w:rsidRPr="009C0693">
        <w:t>. RSA 4096-bit. Exported a .</w:t>
      </w:r>
      <w:proofErr w:type="spellStart"/>
      <w:r w:rsidRPr="009C0693">
        <w:t>cer</w:t>
      </w:r>
      <w:proofErr w:type="spellEnd"/>
      <w:r w:rsidRPr="009C0693">
        <w:t xml:space="preserve"> file too just to check it. </w:t>
      </w:r>
      <w:proofErr w:type="gramStart"/>
      <w:r w:rsidRPr="009C0693">
        <w:t>Took</w:t>
      </w:r>
      <w:proofErr w:type="gramEnd"/>
      <w:r w:rsidRPr="009C0693">
        <w:t xml:space="preserve"> a few fails with the path stuff but it finally worked. Seeing it pop up in Eclipse was a tiny win for real.</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D5553A4" w14:textId="6175C1B4" w:rsidR="003978A0" w:rsidRDefault="0028074B" w:rsidP="00D47759">
      <w:pPr>
        <w:contextualSpacing/>
        <w:rPr>
          <w:rFonts w:eastAsia="Times New Roman" w:cstheme="minorHAnsi"/>
          <w:sz w:val="22"/>
          <w:szCs w:val="22"/>
        </w:rPr>
      </w:pPr>
      <w:r>
        <w:rPr>
          <w:rFonts w:eastAsia="Times New Roman"/>
          <w:noProof/>
          <w:sz w:val="22"/>
          <w:szCs w:val="22"/>
        </w:rPr>
        <w:lastRenderedPageBreak/>
        <w:drawing>
          <wp:inline distT="0" distB="0" distL="0" distR="0" wp14:anchorId="02B69BA1" wp14:editId="67DB41BC">
            <wp:extent cx="5943600" cy="3314700"/>
            <wp:effectExtent l="0" t="0" r="0" b="0"/>
            <wp:docPr id="56843103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314700"/>
                    </a:xfrm>
                    <a:prstGeom prst="rect">
                      <a:avLst/>
                    </a:prstGeom>
                    <a:noFill/>
                    <a:ln>
                      <a:noFill/>
                    </a:ln>
                  </pic:spPr>
                </pic:pic>
              </a:graphicData>
            </a:graphic>
          </wp:inline>
        </w:drawing>
      </w:r>
    </w:p>
    <w:p w14:paraId="5AF83DBE" w14:textId="77777777" w:rsidR="0028074B" w:rsidRPr="009C0693" w:rsidRDefault="0028074B" w:rsidP="0028074B">
      <w:pPr>
        <w:spacing w:after="160" w:line="278" w:lineRule="auto"/>
      </w:pPr>
      <w:r w:rsidRPr="009C0693">
        <w:t xml:space="preserve">I made this new controller thing called HashController.java. You give it </w:t>
      </w:r>
      <w:proofErr w:type="gramStart"/>
      <w:r w:rsidRPr="009C0693">
        <w:t>text</w:t>
      </w:r>
      <w:proofErr w:type="gramEnd"/>
      <w:r w:rsidRPr="009C0693">
        <w:t xml:space="preserve"> and it gives you the SHA-256 hash. Nothing special, but yeah, it worked. I tried my name, random junk, whatever, just to watch the hash go crazy.</w:t>
      </w:r>
    </w:p>
    <w:p w14:paraId="6BA341E9" w14:textId="566D2A09"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5868F7F7" w14:textId="7EB4B851" w:rsidR="0028074B" w:rsidRPr="00B7788F" w:rsidRDefault="0028074B" w:rsidP="00D47759">
      <w:pPr>
        <w:contextualSpacing/>
        <w:rPr>
          <w:rFonts w:cstheme="minorHAnsi"/>
          <w:sz w:val="22"/>
          <w:szCs w:val="22"/>
        </w:rPr>
      </w:pPr>
      <w:r>
        <w:rPr>
          <w:noProof/>
          <w:sz w:val="22"/>
          <w:szCs w:val="22"/>
        </w:rPr>
        <w:drawing>
          <wp:inline distT="0" distB="0" distL="0" distR="0" wp14:anchorId="7025C4C0" wp14:editId="2A97673D">
            <wp:extent cx="5934075" cy="3209925"/>
            <wp:effectExtent l="0" t="0" r="9525" b="9525"/>
            <wp:docPr id="6976167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3209925"/>
                    </a:xfrm>
                    <a:prstGeom prst="rect">
                      <a:avLst/>
                    </a:prstGeom>
                    <a:noFill/>
                    <a:ln>
                      <a:noFill/>
                    </a:ln>
                  </pic:spPr>
                </pic:pic>
              </a:graphicData>
            </a:graphic>
          </wp:inline>
        </w:drawing>
      </w:r>
    </w:p>
    <w:p w14:paraId="2CB31EF5" w14:textId="77777777" w:rsidR="003978A0" w:rsidRDefault="003978A0" w:rsidP="00D47759">
      <w:pPr>
        <w:contextualSpacing/>
        <w:rPr>
          <w:rFonts w:eastAsia="Times New Roman" w:cstheme="minorHAnsi"/>
          <w:sz w:val="22"/>
          <w:szCs w:val="22"/>
        </w:rPr>
      </w:pPr>
    </w:p>
    <w:p w14:paraId="6D74F9AC" w14:textId="77777777" w:rsidR="0028074B" w:rsidRPr="009C0693" w:rsidRDefault="0028074B" w:rsidP="0028074B">
      <w:pPr>
        <w:spacing w:after="160" w:line="278" w:lineRule="auto"/>
      </w:pPr>
      <w:r w:rsidRPr="009C0693">
        <w:lastRenderedPageBreak/>
        <w:t xml:space="preserve">This part finally felt like progress. I changed up </w:t>
      </w:r>
      <w:proofErr w:type="spellStart"/>
      <w:proofErr w:type="gramStart"/>
      <w:r w:rsidRPr="009C0693">
        <w:t>application.properties</w:t>
      </w:r>
      <w:proofErr w:type="spellEnd"/>
      <w:proofErr w:type="gramEnd"/>
      <w:r w:rsidRPr="009C0693">
        <w:t xml:space="preserve"> to make it run on HTTPS 8443. Turned on TLS 1.2. Pointed it at the keystore. Boom. Well, not boom the first time, but eventually boom.</w:t>
      </w:r>
    </w:p>
    <w:p w14:paraId="3B9B2043" w14:textId="77777777" w:rsidR="0028074B" w:rsidRPr="009C0693" w:rsidRDefault="0028074B" w:rsidP="0028074B">
      <w:pPr>
        <w:spacing w:after="160" w:line="278" w:lineRule="auto"/>
      </w:pPr>
      <w:r w:rsidRPr="009C0693">
        <w:t xml:space="preserve">I opened the /hash page in the browser and saw the </w:t>
      </w:r>
      <w:proofErr w:type="spellStart"/>
      <w:r w:rsidRPr="009C0693">
        <w:t>lil</w:t>
      </w:r>
      <w:proofErr w:type="spellEnd"/>
      <w:r w:rsidRPr="009C0693">
        <w:t xml:space="preserve"> lock icon. Not </w:t>
      </w:r>
      <w:proofErr w:type="spellStart"/>
      <w:r w:rsidRPr="009C0693">
        <w:t>gonna</w:t>
      </w:r>
      <w:proofErr w:type="spellEnd"/>
      <w:r w:rsidRPr="009C0693">
        <w:t xml:space="preserve"> lie, that felt pretty good after all the “why won’t this work” moments. Hash showed up. Secure connection was actually happening. W.</w:t>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099B1CE1" w14:textId="3BEDD7BC" w:rsidR="003978A0" w:rsidRDefault="00897BD7" w:rsidP="00D47759">
      <w:pPr>
        <w:contextualSpacing/>
        <w:rPr>
          <w:rFonts w:eastAsia="Times New Roman" w:cstheme="minorHAnsi"/>
          <w:sz w:val="22"/>
          <w:szCs w:val="22"/>
        </w:rPr>
      </w:pPr>
      <w:r>
        <w:rPr>
          <w:rFonts w:eastAsia="Times New Roman"/>
          <w:noProof/>
          <w:sz w:val="22"/>
          <w:szCs w:val="22"/>
        </w:rPr>
        <w:lastRenderedPageBreak/>
        <w:drawing>
          <wp:inline distT="0" distB="0" distL="0" distR="0" wp14:anchorId="2FBBA89C" wp14:editId="3271343D">
            <wp:extent cx="4695825" cy="8220075"/>
            <wp:effectExtent l="0" t="0" r="9525" b="9525"/>
            <wp:docPr id="15445831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5825" cy="8220075"/>
                    </a:xfrm>
                    <a:prstGeom prst="rect">
                      <a:avLst/>
                    </a:prstGeom>
                    <a:noFill/>
                    <a:ln>
                      <a:noFill/>
                    </a:ln>
                  </pic:spPr>
                </pic:pic>
              </a:graphicData>
            </a:graphic>
          </wp:inline>
        </w:drawing>
      </w:r>
    </w:p>
    <w:p w14:paraId="5C8BB9D2" w14:textId="3F157125" w:rsidR="00897BD7" w:rsidRPr="009C0693" w:rsidRDefault="00897BD7" w:rsidP="00897BD7">
      <w:pPr>
        <w:spacing w:after="160" w:line="278" w:lineRule="auto"/>
      </w:pPr>
      <w:proofErr w:type="gramStart"/>
      <w:r w:rsidRPr="009C0693">
        <w:lastRenderedPageBreak/>
        <w:t>Didn’t</w:t>
      </w:r>
      <w:proofErr w:type="gramEnd"/>
      <w:r w:rsidRPr="009C0693">
        <w:t xml:space="preserve"> </w:t>
      </w:r>
      <w:r w:rsidRPr="009C0693">
        <w:t>want to</w:t>
      </w:r>
      <w:r w:rsidRPr="009C0693">
        <w:t xml:space="preserve"> break everything, so I ran OWASP dependency check. Thought for sure it would complain about something. It didn’t. That saved me from a long night. I’ll take the win.</w:t>
      </w:r>
    </w:p>
    <w:p w14:paraId="7F9143A1" w14:textId="1DC653DB" w:rsidR="00E33862" w:rsidRDefault="00E33862"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42BA38F6" w14:textId="7A8187C5" w:rsidR="003978A0" w:rsidRDefault="00897BD7" w:rsidP="00D47759">
      <w:pPr>
        <w:contextualSpacing/>
        <w:rPr>
          <w:rFonts w:eastAsia="Times New Roman" w:cstheme="minorHAnsi"/>
          <w:sz w:val="22"/>
          <w:szCs w:val="22"/>
        </w:rPr>
      </w:pPr>
      <w:r>
        <w:rPr>
          <w:rFonts w:eastAsia="Times New Roman"/>
          <w:noProof/>
          <w:sz w:val="22"/>
          <w:szCs w:val="22"/>
        </w:rPr>
        <w:lastRenderedPageBreak/>
        <w:drawing>
          <wp:inline distT="0" distB="0" distL="0" distR="0" wp14:anchorId="454FA745" wp14:editId="1E13D93C">
            <wp:extent cx="4695825" cy="8220075"/>
            <wp:effectExtent l="0" t="0" r="9525" b="9525"/>
            <wp:docPr id="6379335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5825" cy="8220075"/>
                    </a:xfrm>
                    <a:prstGeom prst="rect">
                      <a:avLst/>
                    </a:prstGeom>
                    <a:noFill/>
                    <a:ln>
                      <a:noFill/>
                    </a:ln>
                  </pic:spPr>
                </pic:pic>
              </a:graphicData>
            </a:graphic>
          </wp:inline>
        </w:drawing>
      </w:r>
    </w:p>
    <w:p w14:paraId="4F62EDCC" w14:textId="77777777" w:rsidR="00897BD7" w:rsidRPr="009C0693" w:rsidRDefault="00897BD7" w:rsidP="00897BD7">
      <w:pPr>
        <w:spacing w:after="160" w:line="278" w:lineRule="auto"/>
      </w:pPr>
      <w:r w:rsidRPr="009C0693">
        <w:lastRenderedPageBreak/>
        <w:t>Then I spammed the /hash endpoint. Short text, long text, random letters, emojis… all of it. Worked. Every. Time. No weird errors, no big console walls of red text. Just worked. Which honestly shocked me a bit.</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F919982" w14:textId="77777777" w:rsidR="00897BD7" w:rsidRPr="009C0693" w:rsidRDefault="00897BD7" w:rsidP="00897BD7">
      <w:pPr>
        <w:pStyle w:val="ListParagraph"/>
        <w:spacing w:after="160" w:line="278" w:lineRule="auto"/>
        <w:ind w:left="360"/>
      </w:pPr>
      <w:bookmarkStart w:id="36" w:name="_Toc171130422"/>
      <w:bookmarkStart w:id="37" w:name="_Toc102040765"/>
      <w:proofErr w:type="gramStart"/>
      <w:r w:rsidRPr="009C0693">
        <w:t>Basically</w:t>
      </w:r>
      <w:proofErr w:type="gramEnd"/>
      <w:r w:rsidRPr="009C0693">
        <w:t xml:space="preserve"> I took the Artemis Financial app and made it not totally unprotected anymore. Added SHA-256 hashing, made the keystore, got HTTPS actually running. Security check didn’t yell at me. That’s a win in my book.</w:t>
      </w:r>
    </w:p>
    <w:p w14:paraId="5FBAD41C" w14:textId="77777777" w:rsidR="00897BD7" w:rsidRPr="009C0693" w:rsidRDefault="00897BD7" w:rsidP="00897BD7">
      <w:pPr>
        <w:pStyle w:val="ListParagraph"/>
        <w:spacing w:after="160" w:line="278" w:lineRule="auto"/>
        <w:ind w:left="360"/>
      </w:pPr>
      <w:r w:rsidRPr="009C0693">
        <w:t>Seeing the browser lock icon made me way happier than it probably should’ve. It just… looked right. So yeah, feels good to have it actually working now.</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6F35B61" w14:textId="77777777" w:rsidR="00897BD7" w:rsidRPr="009C0693" w:rsidRDefault="00897BD7" w:rsidP="00897BD7">
      <w:pPr>
        <w:spacing w:after="160" w:line="278" w:lineRule="auto"/>
      </w:pPr>
      <w:r w:rsidRPr="009C0693">
        <w:t xml:space="preserve">I tried to stick to stuff real </w:t>
      </w:r>
      <w:proofErr w:type="spellStart"/>
      <w:r w:rsidRPr="009C0693">
        <w:t>devs</w:t>
      </w:r>
      <w:proofErr w:type="spellEnd"/>
      <w:r w:rsidRPr="009C0693">
        <w:t xml:space="preserve"> would use. Like, no MD5 or SHA-1 since those are basically old junk now. Used SHA-256 because it’s strong and common. TLS 1.2 works fine too.</w:t>
      </w:r>
    </w:p>
    <w:p w14:paraId="11054400" w14:textId="40F37FF7" w:rsidR="00897BD7" w:rsidRPr="009C0693" w:rsidRDefault="00897BD7" w:rsidP="00897BD7">
      <w:pPr>
        <w:spacing w:after="160" w:line="278" w:lineRule="auto"/>
      </w:pPr>
      <w:r w:rsidRPr="009C0693">
        <w:t xml:space="preserve">I ran the dependency check thing and nothing scary came up. It’s not fancy or super complicated security, but honestly, it’s the </w:t>
      </w:r>
      <w:r w:rsidRPr="009C0693">
        <w:t>kind of</w:t>
      </w:r>
      <w:r w:rsidRPr="009C0693">
        <w:t xml:space="preserve"> stuff that stops a lot of problems before they happen.</w:t>
      </w:r>
    </w:p>
    <w:p w14:paraId="052C684F" w14:textId="28D1E2B7" w:rsidR="00974AE3" w:rsidRPr="00B7788F" w:rsidRDefault="00974AE3" w:rsidP="00897BD7">
      <w:pPr>
        <w:contextualSpacing/>
        <w:rPr>
          <w:rFonts w:eastAsia="Times New Roman"/>
          <w:sz w:val="22"/>
          <w:szCs w:val="22"/>
        </w:rPr>
      </w:pPr>
    </w:p>
    <w:sectPr w:rsidR="00974AE3" w:rsidRPr="00B7788F" w:rsidSect="00C41B36">
      <w:headerReference w:type="default" r:id="rId17"/>
      <w:footerReference w:type="even"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893566" w14:textId="77777777" w:rsidR="00A50E21" w:rsidRDefault="00A50E21" w:rsidP="002F3F84">
      <w:r>
        <w:separator/>
      </w:r>
    </w:p>
  </w:endnote>
  <w:endnote w:type="continuationSeparator" w:id="0">
    <w:p w14:paraId="4783030C" w14:textId="77777777" w:rsidR="00A50E21" w:rsidRDefault="00A50E21" w:rsidP="002F3F84">
      <w:r>
        <w:continuationSeparator/>
      </w:r>
    </w:p>
  </w:endnote>
  <w:endnote w:type="continuationNotice" w:id="1">
    <w:p w14:paraId="35E8D8AD" w14:textId="77777777" w:rsidR="00A50E21" w:rsidRDefault="00A50E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1A8F3F" w14:textId="77777777" w:rsidR="00A50E21" w:rsidRDefault="00A50E21" w:rsidP="002F3F84">
      <w:r>
        <w:separator/>
      </w:r>
    </w:p>
  </w:footnote>
  <w:footnote w:type="continuationSeparator" w:id="0">
    <w:p w14:paraId="63718856" w14:textId="77777777" w:rsidR="00A50E21" w:rsidRDefault="00A50E21" w:rsidP="002F3F84">
      <w:r>
        <w:continuationSeparator/>
      </w:r>
    </w:p>
  </w:footnote>
  <w:footnote w:type="continuationNotice" w:id="1">
    <w:p w14:paraId="27059A22" w14:textId="77777777" w:rsidR="00A50E21" w:rsidRDefault="00A50E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88149104">
    <w:abstractNumId w:val="16"/>
  </w:num>
  <w:num w:numId="2" w16cid:durableId="1175459397">
    <w:abstractNumId w:val="20"/>
  </w:num>
  <w:num w:numId="3" w16cid:durableId="1981228295">
    <w:abstractNumId w:val="6"/>
  </w:num>
  <w:num w:numId="4" w16cid:durableId="375129119">
    <w:abstractNumId w:val="8"/>
  </w:num>
  <w:num w:numId="5" w16cid:durableId="1398629740">
    <w:abstractNumId w:val="4"/>
  </w:num>
  <w:num w:numId="6" w16cid:durableId="1737047785">
    <w:abstractNumId w:val="17"/>
  </w:num>
  <w:num w:numId="7" w16cid:durableId="1054082925">
    <w:abstractNumId w:val="12"/>
    <w:lvlOverride w:ilvl="0">
      <w:lvl w:ilvl="0">
        <w:numFmt w:val="lowerLetter"/>
        <w:lvlText w:val="%1."/>
        <w:lvlJc w:val="left"/>
      </w:lvl>
    </w:lvlOverride>
  </w:num>
  <w:num w:numId="8" w16cid:durableId="993218311">
    <w:abstractNumId w:val="5"/>
  </w:num>
  <w:num w:numId="9" w16cid:durableId="685324067">
    <w:abstractNumId w:val="1"/>
    <w:lvlOverride w:ilvl="0">
      <w:lvl w:ilvl="0">
        <w:numFmt w:val="lowerLetter"/>
        <w:lvlText w:val="%1."/>
        <w:lvlJc w:val="left"/>
      </w:lvl>
    </w:lvlOverride>
  </w:num>
  <w:num w:numId="10" w16cid:durableId="376659177">
    <w:abstractNumId w:val="0"/>
  </w:num>
  <w:num w:numId="11" w16cid:durableId="183055274">
    <w:abstractNumId w:val="3"/>
  </w:num>
  <w:num w:numId="12" w16cid:durableId="501508998">
    <w:abstractNumId w:val="19"/>
  </w:num>
  <w:num w:numId="13" w16cid:durableId="1963459801">
    <w:abstractNumId w:val="15"/>
  </w:num>
  <w:num w:numId="14" w16cid:durableId="708991786">
    <w:abstractNumId w:val="2"/>
  </w:num>
  <w:num w:numId="15" w16cid:durableId="1886215917">
    <w:abstractNumId w:val="11"/>
  </w:num>
  <w:num w:numId="16" w16cid:durableId="696658903">
    <w:abstractNumId w:val="9"/>
  </w:num>
  <w:num w:numId="17" w16cid:durableId="1269040987">
    <w:abstractNumId w:val="14"/>
  </w:num>
  <w:num w:numId="18" w16cid:durableId="1726298798">
    <w:abstractNumId w:val="18"/>
  </w:num>
  <w:num w:numId="19" w16cid:durableId="178980179">
    <w:abstractNumId w:val="7"/>
  </w:num>
  <w:num w:numId="20" w16cid:durableId="2084063040">
    <w:abstractNumId w:val="13"/>
  </w:num>
  <w:num w:numId="21" w16cid:durableId="1287758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074B"/>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97BD7"/>
    <w:rsid w:val="008A7514"/>
    <w:rsid w:val="008B068E"/>
    <w:rsid w:val="00940B1A"/>
    <w:rsid w:val="00957280"/>
    <w:rsid w:val="009714E8"/>
    <w:rsid w:val="00974AE3"/>
    <w:rsid w:val="009826D6"/>
    <w:rsid w:val="009C6202"/>
    <w:rsid w:val="009C7B99"/>
    <w:rsid w:val="009D3129"/>
    <w:rsid w:val="009F285B"/>
    <w:rsid w:val="00A2133A"/>
    <w:rsid w:val="00A50E21"/>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E1CE6"/>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4684E"/>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797</Words>
  <Characters>454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3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lympton, Christopher</cp:lastModifiedBy>
  <cp:revision>2</cp:revision>
  <dcterms:created xsi:type="dcterms:W3CDTF">2025-10-20T00:42:00Z</dcterms:created>
  <dcterms:modified xsi:type="dcterms:W3CDTF">2025-10-20T0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